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045A80" w:rsidRDefault="00045A80" w:rsidP="001574A6">
      <w:pPr>
        <w:spacing w:before="100" w:beforeAutospacing="1" w:after="100" w:afterAutospacing="1"/>
        <w:ind w:left="3600"/>
        <w:rPr>
          <w:b/>
          <w:bCs/>
          <w:color w:val="FF0000"/>
          <w:sz w:val="28"/>
          <w:szCs w:val="28"/>
          <w:u w:val="single"/>
        </w:rPr>
      </w:pPr>
    </w:p>
    <w:p w:rsidR="005A56E6" w:rsidRPr="00CA73A3" w:rsidRDefault="005A56E6" w:rsidP="005A56E6">
      <w:pPr>
        <w:pStyle w:val="Heading3"/>
        <w:ind w:left="2160"/>
        <w:jc w:val="left"/>
        <w:rPr>
          <w:color w:val="FF0000"/>
          <w:sz w:val="28"/>
          <w:szCs w:val="28"/>
          <w:u w:val="single"/>
          <w:lang w:bidi="hi-IN"/>
        </w:rPr>
      </w:pPr>
      <w:r w:rsidRPr="00CA73A3">
        <w:rPr>
          <w:color w:val="FF0000"/>
          <w:sz w:val="28"/>
          <w:szCs w:val="28"/>
          <w:u w:val="single"/>
        </w:rPr>
        <w:t>The Importance of Time Management</w:t>
      </w:r>
    </w:p>
    <w:p w:rsidR="005A56E6" w:rsidRDefault="005A56E6" w:rsidP="005A56E6">
      <w:pPr>
        <w:pStyle w:val="NormalWeb"/>
        <w:ind w:left="2160"/>
      </w:pPr>
      <w:r>
        <w:t xml:space="preserve">Effective time management is essential for achieving personal and professional goals. By planning and organizing tasks, you can prioritize your </w:t>
      </w:r>
      <w:proofErr w:type="gramStart"/>
      <w:r>
        <w:t>activities,</w:t>
      </w:r>
      <w:proofErr w:type="gramEnd"/>
      <w:r>
        <w:t xml:space="preserve"> stay focused, and reduce stress. Setting clear deadlines, breaking down large projects into smaller tasks, and using tools like to-do lists or digital calendars can help you stay on track. Additionally, making time for breaks and relaxation is </w:t>
      </w:r>
      <w:proofErr w:type="gramStart"/>
      <w:r>
        <w:t>key</w:t>
      </w:r>
      <w:proofErr w:type="gramEnd"/>
      <w:r>
        <w:t xml:space="preserve"> to maintaining productivity without burnout. By mastering time management, you can improve your efficiency and enjoy a more balanced and fulfilling life.</w:t>
      </w:r>
    </w:p>
    <w:p w:rsidR="005A56E6" w:rsidRDefault="005A56E6" w:rsidP="005A56E6"/>
    <w:p w:rsidR="005A56E6" w:rsidRPr="00CA73A3" w:rsidRDefault="005A56E6" w:rsidP="00CA73A3">
      <w:pPr>
        <w:pStyle w:val="Heading3"/>
        <w:ind w:left="720" w:firstLine="720"/>
        <w:rPr>
          <w:color w:val="FF0000"/>
          <w:sz w:val="28"/>
          <w:szCs w:val="28"/>
          <w:u w:val="single"/>
        </w:rPr>
      </w:pPr>
      <w:r w:rsidRPr="00CA73A3">
        <w:rPr>
          <w:color w:val="FF0000"/>
          <w:sz w:val="28"/>
          <w:szCs w:val="28"/>
          <w:u w:val="single"/>
        </w:rPr>
        <w:t xml:space="preserve">Task: </w:t>
      </w:r>
      <w:r w:rsidRPr="00CA73A3">
        <w:rPr>
          <w:rStyle w:val="Strong"/>
          <w:b/>
          <w:bCs w:val="0"/>
          <w:color w:val="FF0000"/>
          <w:sz w:val="28"/>
          <w:szCs w:val="28"/>
          <w:u w:val="single"/>
        </w:rPr>
        <w:t>Apply Page Theme, Color, and Insert a Watermark</w:t>
      </w:r>
    </w:p>
    <w:p w:rsidR="005A56E6" w:rsidRPr="00CA73A3" w:rsidRDefault="005A56E6" w:rsidP="005A56E6">
      <w:pPr>
        <w:pStyle w:val="NormalWeb"/>
        <w:ind w:left="2160"/>
        <w:rPr>
          <w:color w:val="FF0000"/>
          <w:u w:val="single"/>
        </w:rPr>
      </w:pPr>
      <w:r w:rsidRPr="00CA73A3">
        <w:rPr>
          <w:rStyle w:val="Strong"/>
          <w:color w:val="FF0000"/>
          <w:u w:val="single"/>
        </w:rPr>
        <w:t>Steps to Perform:</w:t>
      </w:r>
    </w:p>
    <w:p w:rsidR="005A56E6" w:rsidRPr="00CA73A3" w:rsidRDefault="005A56E6" w:rsidP="005A56E6">
      <w:pPr>
        <w:pStyle w:val="NormalWeb"/>
        <w:numPr>
          <w:ilvl w:val="0"/>
          <w:numId w:val="19"/>
        </w:numPr>
        <w:tabs>
          <w:tab w:val="clear" w:pos="720"/>
          <w:tab w:val="num" w:pos="2880"/>
        </w:tabs>
        <w:spacing w:line="276" w:lineRule="auto"/>
        <w:ind w:left="2880"/>
        <w:rPr>
          <w:color w:val="FF0000"/>
          <w:u w:val="single"/>
        </w:rPr>
      </w:pPr>
      <w:r w:rsidRPr="00CA73A3">
        <w:rPr>
          <w:rStyle w:val="Strong"/>
          <w:color w:val="FF0000"/>
          <w:u w:val="single"/>
        </w:rPr>
        <w:t>Apply a Page Theme</w:t>
      </w:r>
      <w:r w:rsidRPr="00CA73A3">
        <w:rPr>
          <w:color w:val="FF0000"/>
          <w:u w:val="single"/>
        </w:rPr>
        <w:t>:</w:t>
      </w:r>
    </w:p>
    <w:p w:rsidR="005A56E6" w:rsidRDefault="005A56E6" w:rsidP="005A56E6">
      <w:pPr>
        <w:numPr>
          <w:ilvl w:val="1"/>
          <w:numId w:val="19"/>
        </w:numPr>
        <w:tabs>
          <w:tab w:val="clear" w:pos="1440"/>
          <w:tab w:val="num" w:pos="3600"/>
        </w:tabs>
        <w:spacing w:before="100" w:beforeAutospacing="1" w:after="100" w:afterAutospacing="1" w:line="276" w:lineRule="auto"/>
        <w:ind w:left="3600"/>
      </w:pPr>
      <w:r>
        <w:t xml:space="preserve">Go to the </w:t>
      </w:r>
      <w:r>
        <w:rPr>
          <w:rStyle w:val="Strong"/>
        </w:rPr>
        <w:t>Design</w:t>
      </w:r>
      <w:r>
        <w:t xml:space="preserve"> tab on the Ribbon.</w:t>
      </w:r>
    </w:p>
    <w:p w:rsidR="005A56E6" w:rsidRDefault="005A56E6" w:rsidP="001574A6">
      <w:pPr>
        <w:numPr>
          <w:ilvl w:val="1"/>
          <w:numId w:val="19"/>
        </w:numPr>
        <w:tabs>
          <w:tab w:val="clear" w:pos="1440"/>
          <w:tab w:val="num" w:pos="3600"/>
        </w:tabs>
        <w:spacing w:before="100" w:beforeAutospacing="1" w:after="100" w:afterAutospacing="1" w:line="276" w:lineRule="auto"/>
        <w:ind w:left="3600"/>
      </w:pPr>
      <w:r>
        <w:t xml:space="preserve">In the </w:t>
      </w:r>
      <w:r>
        <w:rPr>
          <w:rStyle w:val="Strong"/>
        </w:rPr>
        <w:t>Document Formatting</w:t>
      </w:r>
      <w:r>
        <w:t xml:space="preserve"> group, click </w:t>
      </w:r>
      <w:r>
        <w:rPr>
          <w:rStyle w:val="Strong"/>
        </w:rPr>
        <w:t>Themes</w:t>
      </w:r>
      <w:r>
        <w:t xml:space="preserve"> and select a theme that suits your document (e.g., "</w:t>
      </w:r>
      <w:r w:rsidR="001574A6">
        <w:t>Office</w:t>
      </w:r>
      <w:r>
        <w:t>" or "</w:t>
      </w:r>
      <w:r w:rsidR="001574A6">
        <w:t>Apex</w:t>
      </w:r>
      <w:r>
        <w:t>", or any theme of your choice).</w:t>
      </w:r>
    </w:p>
    <w:p w:rsidR="005A56E6" w:rsidRPr="00CA73A3" w:rsidRDefault="005A56E6" w:rsidP="005A56E6">
      <w:pPr>
        <w:pStyle w:val="NormalWeb"/>
        <w:numPr>
          <w:ilvl w:val="0"/>
          <w:numId w:val="19"/>
        </w:numPr>
        <w:tabs>
          <w:tab w:val="clear" w:pos="720"/>
          <w:tab w:val="num" w:pos="2880"/>
        </w:tabs>
        <w:spacing w:line="276" w:lineRule="auto"/>
        <w:ind w:left="2880"/>
        <w:rPr>
          <w:color w:val="FF0000"/>
          <w:u w:val="single"/>
        </w:rPr>
      </w:pPr>
      <w:r w:rsidRPr="00CA73A3">
        <w:rPr>
          <w:rStyle w:val="Strong"/>
          <w:color w:val="FF0000"/>
          <w:u w:val="single"/>
        </w:rPr>
        <w:t>Change the Page Color</w:t>
      </w:r>
      <w:r w:rsidRPr="00CA73A3">
        <w:rPr>
          <w:color w:val="FF0000"/>
          <w:u w:val="single"/>
        </w:rPr>
        <w:t>:</w:t>
      </w:r>
    </w:p>
    <w:p w:rsidR="005A56E6" w:rsidRDefault="005A56E6" w:rsidP="005A56E6">
      <w:pPr>
        <w:numPr>
          <w:ilvl w:val="1"/>
          <w:numId w:val="19"/>
        </w:numPr>
        <w:tabs>
          <w:tab w:val="clear" w:pos="1440"/>
          <w:tab w:val="num" w:pos="3600"/>
        </w:tabs>
        <w:spacing w:before="100" w:beforeAutospacing="1" w:after="100" w:afterAutospacing="1" w:line="276" w:lineRule="auto"/>
        <w:ind w:left="3600"/>
      </w:pPr>
      <w:r>
        <w:t xml:space="preserve">In the </w:t>
      </w:r>
      <w:r>
        <w:rPr>
          <w:rStyle w:val="Strong"/>
        </w:rPr>
        <w:t>Design</w:t>
      </w:r>
      <w:r>
        <w:t xml:space="preserve"> tab, click on </w:t>
      </w:r>
      <w:r>
        <w:rPr>
          <w:rStyle w:val="Strong"/>
        </w:rPr>
        <w:t>Page Color</w:t>
      </w:r>
      <w:r>
        <w:t xml:space="preserve"> (in the Page Background group).</w:t>
      </w:r>
    </w:p>
    <w:p w:rsidR="005A56E6" w:rsidRDefault="005A56E6" w:rsidP="001574A6">
      <w:pPr>
        <w:numPr>
          <w:ilvl w:val="1"/>
          <w:numId w:val="19"/>
        </w:numPr>
        <w:tabs>
          <w:tab w:val="clear" w:pos="1440"/>
          <w:tab w:val="num" w:pos="3600"/>
        </w:tabs>
        <w:spacing w:before="100" w:beforeAutospacing="1" w:after="100" w:afterAutospacing="1" w:line="276" w:lineRule="auto"/>
        <w:ind w:left="3600"/>
      </w:pPr>
      <w:r>
        <w:t>Choose a color for your document's background (e.g.,</w:t>
      </w:r>
      <w:r w:rsidR="001574A6">
        <w:t xml:space="preserve"> light red or light blue or any color of your choice</w:t>
      </w:r>
      <w:r>
        <w:t>).</w:t>
      </w:r>
    </w:p>
    <w:p w:rsidR="005A56E6" w:rsidRPr="00CA73A3" w:rsidRDefault="005A56E6" w:rsidP="005A56E6">
      <w:pPr>
        <w:pStyle w:val="NormalWeb"/>
        <w:numPr>
          <w:ilvl w:val="0"/>
          <w:numId w:val="19"/>
        </w:numPr>
        <w:tabs>
          <w:tab w:val="clear" w:pos="720"/>
          <w:tab w:val="num" w:pos="2880"/>
        </w:tabs>
        <w:spacing w:line="276" w:lineRule="auto"/>
        <w:ind w:left="2880"/>
        <w:rPr>
          <w:color w:val="FF0000"/>
          <w:u w:val="single"/>
        </w:rPr>
      </w:pPr>
      <w:r w:rsidRPr="00CA73A3">
        <w:rPr>
          <w:rStyle w:val="Strong"/>
          <w:color w:val="FF0000"/>
          <w:u w:val="single"/>
        </w:rPr>
        <w:t>Insert a Watermark</w:t>
      </w:r>
      <w:r w:rsidRPr="00CA73A3">
        <w:rPr>
          <w:color w:val="FF0000"/>
          <w:u w:val="single"/>
        </w:rPr>
        <w:t>:</w:t>
      </w:r>
    </w:p>
    <w:p w:rsidR="005A56E6" w:rsidRDefault="005A56E6" w:rsidP="005A56E6">
      <w:pPr>
        <w:numPr>
          <w:ilvl w:val="1"/>
          <w:numId w:val="19"/>
        </w:numPr>
        <w:tabs>
          <w:tab w:val="clear" w:pos="1440"/>
          <w:tab w:val="num" w:pos="3600"/>
        </w:tabs>
        <w:spacing w:before="100" w:beforeAutospacing="1" w:after="100" w:afterAutospacing="1" w:line="276" w:lineRule="auto"/>
        <w:ind w:left="3600"/>
      </w:pPr>
      <w:r>
        <w:t xml:space="preserve">In the </w:t>
      </w:r>
      <w:r>
        <w:rPr>
          <w:rStyle w:val="Strong"/>
        </w:rPr>
        <w:t>Design</w:t>
      </w:r>
      <w:r>
        <w:t xml:space="preserve"> tab, click on </w:t>
      </w:r>
      <w:r>
        <w:rPr>
          <w:rStyle w:val="Strong"/>
        </w:rPr>
        <w:t>Watermark</w:t>
      </w:r>
      <w:r>
        <w:t xml:space="preserve"> in the </w:t>
      </w:r>
      <w:r>
        <w:rPr>
          <w:rStyle w:val="Strong"/>
        </w:rPr>
        <w:t>Page Background</w:t>
      </w:r>
      <w:r>
        <w:t xml:space="preserve"> </w:t>
      </w:r>
      <w:proofErr w:type="gramStart"/>
      <w:r>
        <w:t>group</w:t>
      </w:r>
      <w:proofErr w:type="gramEnd"/>
      <w:r>
        <w:t>.</w:t>
      </w:r>
    </w:p>
    <w:p w:rsidR="005A56E6" w:rsidRPr="001574A6" w:rsidRDefault="005A56E6" w:rsidP="001574A6">
      <w:pPr>
        <w:numPr>
          <w:ilvl w:val="1"/>
          <w:numId w:val="19"/>
        </w:numPr>
        <w:tabs>
          <w:tab w:val="clear" w:pos="1440"/>
          <w:tab w:val="num" w:pos="3600"/>
        </w:tabs>
        <w:spacing w:before="100" w:beforeAutospacing="1" w:after="100" w:afterAutospacing="1" w:line="276" w:lineRule="auto"/>
        <w:ind w:left="3600"/>
      </w:pPr>
      <w:r>
        <w:t xml:space="preserve">Click on Watermark option then click on </w:t>
      </w:r>
      <w:r>
        <w:rPr>
          <w:rStyle w:val="Strong"/>
        </w:rPr>
        <w:t>Custom Watermark</w:t>
      </w:r>
      <w:r>
        <w:t xml:space="preserve"> to create your own watermark create your name as watermark</w:t>
      </w:r>
      <w:r w:rsidR="001574A6">
        <w:t>.</w:t>
      </w:r>
      <w:bookmarkStart w:id="0" w:name="_GoBack"/>
      <w:bookmarkEnd w:id="0"/>
    </w:p>
    <w:sectPr w:rsidR="005A56E6" w:rsidRPr="001574A6" w:rsidSect="009F2B1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34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B0B71" w:rsidRDefault="000B0B71">
      <w:r>
        <w:separator/>
      </w:r>
    </w:p>
  </w:endnote>
  <w:endnote w:type="continuationSeparator" w:id="0">
    <w:p w:rsidR="000B0B71" w:rsidRDefault="000B0B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1572" w:rsidRPr="00A11EB7" w:rsidRDefault="002E1572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1574A6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1574A6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1574A6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B0B71" w:rsidRDefault="000B0B71">
      <w:r>
        <w:separator/>
      </w:r>
    </w:p>
  </w:footnote>
  <w:footnote w:type="continuationSeparator" w:id="0">
    <w:p w:rsidR="000B0B71" w:rsidRDefault="000B0B7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E07E17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D1C3A"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574A6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Default="001574A6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2540" t="4445" r="0" b="127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Pr="00005C34" w:rsidRDefault="00CE4E82" w:rsidP="00CA1A5F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bookmarkStart w:id="1" w:name="_Hlk176262230"/>
                          <w:r w:rsidRPr="00005C3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Self-Made Assignment – </w:t>
                          </w:r>
                          <w:bookmarkEnd w:id="1"/>
                          <w:r w:rsidR="000C3F0D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MS </w:t>
                          </w:r>
                          <w:r w:rsidR="005A56E6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Wor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8.2pt;margin-top:21.35pt;width:405.6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4D1C3A" w:rsidRPr="00005C34" w:rsidRDefault="00CE4E82" w:rsidP="00CA1A5F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  <w:bookmarkStart w:id="2" w:name="_Hlk176262230"/>
                    <w:r w:rsidRPr="00005C3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Self-Made Assignment – </w:t>
                    </w:r>
                    <w:bookmarkEnd w:id="2"/>
                    <w:r w:rsidR="000C3F0D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MS </w:t>
                    </w:r>
                    <w:r w:rsidR="005A56E6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Word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1430655</wp:posOffset>
              </wp:positionH>
              <wp:positionV relativeFrom="paragraph">
                <wp:posOffset>652145</wp:posOffset>
              </wp:positionV>
              <wp:extent cx="5151120" cy="327660"/>
              <wp:effectExtent l="1905" t="4445" r="0" b="127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327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15691" w:rsidRPr="00A006B5" w:rsidRDefault="005A56E6" w:rsidP="005A56E6">
                          <w:pPr>
                            <w:pStyle w:val="Heading9"/>
                            <w:jc w:val="center"/>
                            <w:rPr>
                              <w:rFonts w:ascii="Trebuchet MS" w:hAnsi="Trebuchet MS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A006B5">
                            <w:rPr>
                              <w:rFonts w:ascii="Trebuchet MS" w:hAnsi="Trebuchet MS" w:cs="Arial"/>
                              <w:b/>
                              <w:bCs/>
                              <w:sz w:val="20"/>
                              <w:szCs w:val="20"/>
                            </w:rPr>
                            <w:t>Table of Contents, Page Themes and Color, Inserting Watermark in MS Word</w:t>
                          </w:r>
                        </w:p>
                        <w:p w:rsidR="00CA1A5F" w:rsidRPr="008B5415" w:rsidRDefault="00CA1A5F" w:rsidP="00CA1A5F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27" type="#_x0000_t202" style="position:absolute;margin-left:112.65pt;margin-top:51.35pt;width:405.6pt;height:25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    <v:textbox>
                <w:txbxContent>
                  <w:p w:rsidR="00115691" w:rsidRPr="00A006B5" w:rsidRDefault="005A56E6" w:rsidP="005A56E6">
                    <w:pPr>
                      <w:pStyle w:val="Heading9"/>
                      <w:jc w:val="center"/>
                      <w:rPr>
                        <w:rFonts w:ascii="Trebuchet MS" w:hAnsi="Trebuchet MS" w:cs="Arial"/>
                        <w:b/>
                        <w:bCs/>
                        <w:sz w:val="20"/>
                        <w:szCs w:val="20"/>
                      </w:rPr>
                    </w:pPr>
                    <w:r w:rsidRPr="00A006B5">
                      <w:rPr>
                        <w:rFonts w:ascii="Trebuchet MS" w:hAnsi="Trebuchet MS" w:cs="Arial"/>
                        <w:b/>
                        <w:bCs/>
                        <w:sz w:val="20"/>
                        <w:szCs w:val="20"/>
                      </w:rPr>
                      <w:t>Table of Contents, Page Themes and Color, Inserting Watermark in MS Word</w:t>
                    </w:r>
                  </w:p>
                  <w:p w:rsidR="00CA1A5F" w:rsidRPr="008B5415" w:rsidRDefault="00CA1A5F" w:rsidP="00CA1A5F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21590" t="23495" r="25400" b="2413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120" behindDoc="0" locked="0" layoutInCell="1" allowOverlap="1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91300" cy="1037590"/>
              <wp:effectExtent l="0" t="3175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1574A6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</w:rPr>
                            <w:drawing>
                              <wp:inline distT="0" distB="0" distL="0" distR="0">
                                <wp:extent cx="5528945" cy="340360"/>
                                <wp:effectExtent l="0" t="0" r="0" b="0"/>
                                <wp:docPr id="8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8945" cy="34036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1574A6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5528945" cy="340360"/>
                                <wp:effectExtent l="0" t="0" r="0" b="0"/>
                                <wp:docPr id="7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8945" cy="34036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8" type="#_x0000_t202" style="position:absolute;margin-left:93.55pt;margin-top:16.75pt;width:519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    <v:textbox>
                <w:txbxContent>
                  <w:p w:rsidR="00CE4E82" w:rsidRPr="00142A96" w:rsidRDefault="001574A6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</w:rPr>
                      <w:drawing>
                        <wp:inline distT="0" distB="0" distL="0" distR="0">
                          <wp:extent cx="5528945" cy="340360"/>
                          <wp:effectExtent l="0" t="0" r="0" b="0"/>
                          <wp:docPr id="8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8945" cy="34036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1574A6" w:rsidP="00107714">
                    <w:r>
                      <w:rPr>
                        <w:noProof/>
                      </w:rPr>
                      <w:drawing>
                        <wp:inline distT="0" distB="0" distL="0" distR="0">
                          <wp:extent cx="5528945" cy="340360"/>
                          <wp:effectExtent l="0" t="0" r="0" b="0"/>
                          <wp:docPr id="7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8945" cy="340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C760A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3175" r="0" b="254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1574A6"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1254760" cy="8942070"/>
                                <wp:effectExtent l="0" t="0" r="0" b="0"/>
                                <wp:docPr id="6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4760" cy="894207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9" type="#_x0000_t202" style="position:absolute;margin-left:-30pt;margin-top:16.75pt;width:113.3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    <v:textbox>
                <w:txbxContent>
                  <w:p w:rsidR="004D1C3A" w:rsidRDefault="001574A6">
                    <w:r>
                      <w:rPr>
                        <w:noProof/>
                      </w:rPr>
                      <w:drawing>
                        <wp:inline distT="0" distB="0" distL="0" distR="0">
                          <wp:extent cx="1254760" cy="8942070"/>
                          <wp:effectExtent l="0" t="0" r="0" b="0"/>
                          <wp:docPr id="6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4760" cy="894207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E07E17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A41AD5"/>
    <w:multiLevelType w:val="multilevel"/>
    <w:tmpl w:val="3CB8AE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3185417"/>
    <w:multiLevelType w:val="multilevel"/>
    <w:tmpl w:val="A83ED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3054A73"/>
    <w:multiLevelType w:val="multilevel"/>
    <w:tmpl w:val="A83ED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3240D74"/>
    <w:multiLevelType w:val="multilevel"/>
    <w:tmpl w:val="A83ED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8C5018A"/>
    <w:multiLevelType w:val="multilevel"/>
    <w:tmpl w:val="8A66C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F9D7F40"/>
    <w:multiLevelType w:val="multilevel"/>
    <w:tmpl w:val="A83ED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A88598A"/>
    <w:multiLevelType w:val="multilevel"/>
    <w:tmpl w:val="86C0D8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F882814"/>
    <w:multiLevelType w:val="multilevel"/>
    <w:tmpl w:val="5CB274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37061312"/>
    <w:multiLevelType w:val="multilevel"/>
    <w:tmpl w:val="7AA8E1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9AD559E"/>
    <w:multiLevelType w:val="multilevel"/>
    <w:tmpl w:val="A83ED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44083623"/>
    <w:multiLevelType w:val="multilevel"/>
    <w:tmpl w:val="27A68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44D72023"/>
    <w:multiLevelType w:val="multilevel"/>
    <w:tmpl w:val="4936F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501A3D9D"/>
    <w:multiLevelType w:val="multilevel"/>
    <w:tmpl w:val="F1DE7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538B5569"/>
    <w:multiLevelType w:val="multilevel"/>
    <w:tmpl w:val="A83ED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68A6714B"/>
    <w:multiLevelType w:val="multilevel"/>
    <w:tmpl w:val="1C5EA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6C54167A"/>
    <w:multiLevelType w:val="multilevel"/>
    <w:tmpl w:val="0BF659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6FA85757"/>
    <w:multiLevelType w:val="multilevel"/>
    <w:tmpl w:val="48DEB90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000000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70A825E8"/>
    <w:multiLevelType w:val="hybridMultilevel"/>
    <w:tmpl w:val="6876DFF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8">
    <w:nsid w:val="78F10C19"/>
    <w:multiLevelType w:val="multilevel"/>
    <w:tmpl w:val="83E6A078"/>
    <w:lvl w:ilvl="0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340"/>
        </w:tabs>
        <w:ind w:left="23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380"/>
        </w:tabs>
        <w:ind w:left="7380" w:hanging="360"/>
      </w:pPr>
      <w:rPr>
        <w:rFonts w:ascii="Wingdings" w:hAnsi="Wingdings" w:hint="default"/>
        <w:sz w:val="20"/>
      </w:rPr>
    </w:lvl>
  </w:abstractNum>
  <w:num w:numId="1">
    <w:abstractNumId w:val="18"/>
  </w:num>
  <w:num w:numId="2">
    <w:abstractNumId w:val="9"/>
  </w:num>
  <w:num w:numId="3">
    <w:abstractNumId w:val="13"/>
  </w:num>
  <w:num w:numId="4">
    <w:abstractNumId w:val="5"/>
  </w:num>
  <w:num w:numId="5">
    <w:abstractNumId w:val="1"/>
  </w:num>
  <w:num w:numId="6">
    <w:abstractNumId w:val="3"/>
  </w:num>
  <w:num w:numId="7">
    <w:abstractNumId w:val="2"/>
  </w:num>
  <w:num w:numId="8">
    <w:abstractNumId w:val="17"/>
  </w:num>
  <w:num w:numId="9">
    <w:abstractNumId w:val="8"/>
  </w:num>
  <w:num w:numId="10">
    <w:abstractNumId w:val="12"/>
  </w:num>
  <w:num w:numId="11">
    <w:abstractNumId w:val="14"/>
  </w:num>
  <w:num w:numId="12">
    <w:abstractNumId w:val="10"/>
  </w:num>
  <w:num w:numId="13">
    <w:abstractNumId w:val="6"/>
  </w:num>
  <w:num w:numId="14">
    <w:abstractNumId w:val="11"/>
  </w:num>
  <w:num w:numId="15">
    <w:abstractNumId w:val="0"/>
  </w:num>
  <w:num w:numId="16">
    <w:abstractNumId w:val="4"/>
  </w:num>
  <w:num w:numId="17">
    <w:abstractNumId w:val="7"/>
  </w:num>
  <w:num w:numId="18">
    <w:abstractNumId w:val="16"/>
  </w:num>
  <w:num w:numId="19">
    <w:abstractNumId w:val="1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17EA"/>
    <w:rsid w:val="00004C43"/>
    <w:rsid w:val="00005C34"/>
    <w:rsid w:val="00005C72"/>
    <w:rsid w:val="000179B4"/>
    <w:rsid w:val="00024128"/>
    <w:rsid w:val="00024191"/>
    <w:rsid w:val="00027074"/>
    <w:rsid w:val="000276D8"/>
    <w:rsid w:val="0003115D"/>
    <w:rsid w:val="00045A80"/>
    <w:rsid w:val="00046B3B"/>
    <w:rsid w:val="00046CD2"/>
    <w:rsid w:val="00050BE5"/>
    <w:rsid w:val="000625DF"/>
    <w:rsid w:val="00070DB1"/>
    <w:rsid w:val="00070FD3"/>
    <w:rsid w:val="00084386"/>
    <w:rsid w:val="00091DB5"/>
    <w:rsid w:val="00093240"/>
    <w:rsid w:val="00093554"/>
    <w:rsid w:val="00097063"/>
    <w:rsid w:val="000A092E"/>
    <w:rsid w:val="000A0E9D"/>
    <w:rsid w:val="000A2876"/>
    <w:rsid w:val="000A574B"/>
    <w:rsid w:val="000B0B71"/>
    <w:rsid w:val="000B5292"/>
    <w:rsid w:val="000C01B0"/>
    <w:rsid w:val="000C1749"/>
    <w:rsid w:val="000C3F0D"/>
    <w:rsid w:val="000D4F3B"/>
    <w:rsid w:val="000E0EE1"/>
    <w:rsid w:val="000E4527"/>
    <w:rsid w:val="000E7075"/>
    <w:rsid w:val="000E7BB5"/>
    <w:rsid w:val="000F0034"/>
    <w:rsid w:val="000F49A7"/>
    <w:rsid w:val="000F5425"/>
    <w:rsid w:val="00107714"/>
    <w:rsid w:val="00114531"/>
    <w:rsid w:val="00115196"/>
    <w:rsid w:val="00115691"/>
    <w:rsid w:val="001159F7"/>
    <w:rsid w:val="001217B1"/>
    <w:rsid w:val="001229BB"/>
    <w:rsid w:val="001253F1"/>
    <w:rsid w:val="00134C0A"/>
    <w:rsid w:val="00135157"/>
    <w:rsid w:val="00140198"/>
    <w:rsid w:val="00142A96"/>
    <w:rsid w:val="0014662C"/>
    <w:rsid w:val="001574A6"/>
    <w:rsid w:val="00177E02"/>
    <w:rsid w:val="001806F2"/>
    <w:rsid w:val="0018246A"/>
    <w:rsid w:val="00183AA3"/>
    <w:rsid w:val="00184871"/>
    <w:rsid w:val="00186B00"/>
    <w:rsid w:val="00187962"/>
    <w:rsid w:val="00197E7D"/>
    <w:rsid w:val="001B53C2"/>
    <w:rsid w:val="001B719D"/>
    <w:rsid w:val="001B7C45"/>
    <w:rsid w:val="001B7E0F"/>
    <w:rsid w:val="001C027C"/>
    <w:rsid w:val="001D0EF5"/>
    <w:rsid w:val="001D5528"/>
    <w:rsid w:val="001E748F"/>
    <w:rsid w:val="001F3244"/>
    <w:rsid w:val="001F534A"/>
    <w:rsid w:val="001F7B67"/>
    <w:rsid w:val="00200717"/>
    <w:rsid w:val="00201C78"/>
    <w:rsid w:val="002131BC"/>
    <w:rsid w:val="002156A1"/>
    <w:rsid w:val="002169DE"/>
    <w:rsid w:val="002225FA"/>
    <w:rsid w:val="002258D2"/>
    <w:rsid w:val="002259A5"/>
    <w:rsid w:val="0024282C"/>
    <w:rsid w:val="00245C30"/>
    <w:rsid w:val="00253B6A"/>
    <w:rsid w:val="00254D8C"/>
    <w:rsid w:val="002621F5"/>
    <w:rsid w:val="0026315E"/>
    <w:rsid w:val="00266B85"/>
    <w:rsid w:val="00266FFA"/>
    <w:rsid w:val="00273D25"/>
    <w:rsid w:val="002741D0"/>
    <w:rsid w:val="0028165D"/>
    <w:rsid w:val="002856F9"/>
    <w:rsid w:val="00286EF4"/>
    <w:rsid w:val="00287423"/>
    <w:rsid w:val="00291959"/>
    <w:rsid w:val="002B3748"/>
    <w:rsid w:val="002C1A58"/>
    <w:rsid w:val="002C3BF8"/>
    <w:rsid w:val="002C59E9"/>
    <w:rsid w:val="002C71CE"/>
    <w:rsid w:val="002C792E"/>
    <w:rsid w:val="002D2569"/>
    <w:rsid w:val="002E138D"/>
    <w:rsid w:val="002E1572"/>
    <w:rsid w:val="002E2D66"/>
    <w:rsid w:val="002E5DAD"/>
    <w:rsid w:val="002E5EB7"/>
    <w:rsid w:val="002E7B8D"/>
    <w:rsid w:val="00300A6F"/>
    <w:rsid w:val="00301D2E"/>
    <w:rsid w:val="00302C66"/>
    <w:rsid w:val="003073AE"/>
    <w:rsid w:val="00325DF5"/>
    <w:rsid w:val="0033322D"/>
    <w:rsid w:val="00337925"/>
    <w:rsid w:val="00341FAB"/>
    <w:rsid w:val="00373935"/>
    <w:rsid w:val="003761B9"/>
    <w:rsid w:val="0037637C"/>
    <w:rsid w:val="0038265F"/>
    <w:rsid w:val="003841C2"/>
    <w:rsid w:val="00384B74"/>
    <w:rsid w:val="00386CD7"/>
    <w:rsid w:val="00395F7D"/>
    <w:rsid w:val="00397276"/>
    <w:rsid w:val="003978F9"/>
    <w:rsid w:val="003A16F0"/>
    <w:rsid w:val="003A18D2"/>
    <w:rsid w:val="003B1A82"/>
    <w:rsid w:val="003C057F"/>
    <w:rsid w:val="003D0F43"/>
    <w:rsid w:val="003D144B"/>
    <w:rsid w:val="003D432B"/>
    <w:rsid w:val="003D728C"/>
    <w:rsid w:val="003E5223"/>
    <w:rsid w:val="003E5A29"/>
    <w:rsid w:val="003F2C2F"/>
    <w:rsid w:val="003F3068"/>
    <w:rsid w:val="003F54CF"/>
    <w:rsid w:val="004018B3"/>
    <w:rsid w:val="00412AE6"/>
    <w:rsid w:val="00413A4D"/>
    <w:rsid w:val="00415767"/>
    <w:rsid w:val="00417C9C"/>
    <w:rsid w:val="00421346"/>
    <w:rsid w:val="0042203D"/>
    <w:rsid w:val="004268EC"/>
    <w:rsid w:val="00440C03"/>
    <w:rsid w:val="004431B6"/>
    <w:rsid w:val="00445C7E"/>
    <w:rsid w:val="00460262"/>
    <w:rsid w:val="00462623"/>
    <w:rsid w:val="00465288"/>
    <w:rsid w:val="00471DF0"/>
    <w:rsid w:val="00481657"/>
    <w:rsid w:val="00487653"/>
    <w:rsid w:val="0049673C"/>
    <w:rsid w:val="00496F08"/>
    <w:rsid w:val="004A179D"/>
    <w:rsid w:val="004B046B"/>
    <w:rsid w:val="004B2B2D"/>
    <w:rsid w:val="004B5039"/>
    <w:rsid w:val="004C1365"/>
    <w:rsid w:val="004C526C"/>
    <w:rsid w:val="004D1C3A"/>
    <w:rsid w:val="004D4427"/>
    <w:rsid w:val="004D63D5"/>
    <w:rsid w:val="004D6E79"/>
    <w:rsid w:val="004E2B8C"/>
    <w:rsid w:val="004E7057"/>
    <w:rsid w:val="004F1602"/>
    <w:rsid w:val="004F2EA1"/>
    <w:rsid w:val="004F7659"/>
    <w:rsid w:val="005004DD"/>
    <w:rsid w:val="005029C4"/>
    <w:rsid w:val="00505484"/>
    <w:rsid w:val="00506F1A"/>
    <w:rsid w:val="00515058"/>
    <w:rsid w:val="00516F8F"/>
    <w:rsid w:val="00521183"/>
    <w:rsid w:val="0052455F"/>
    <w:rsid w:val="00525016"/>
    <w:rsid w:val="00525A98"/>
    <w:rsid w:val="0052732E"/>
    <w:rsid w:val="00557909"/>
    <w:rsid w:val="00560C92"/>
    <w:rsid w:val="00563D6F"/>
    <w:rsid w:val="00567A3D"/>
    <w:rsid w:val="00573182"/>
    <w:rsid w:val="0058294C"/>
    <w:rsid w:val="0058642B"/>
    <w:rsid w:val="005929C6"/>
    <w:rsid w:val="005A56E6"/>
    <w:rsid w:val="005B21CC"/>
    <w:rsid w:val="005B433A"/>
    <w:rsid w:val="005B5BE2"/>
    <w:rsid w:val="005C0BA2"/>
    <w:rsid w:val="005C3C41"/>
    <w:rsid w:val="005C440B"/>
    <w:rsid w:val="005D0D02"/>
    <w:rsid w:val="005D0E47"/>
    <w:rsid w:val="005F03F3"/>
    <w:rsid w:val="005F0AA3"/>
    <w:rsid w:val="005F3A05"/>
    <w:rsid w:val="005F4973"/>
    <w:rsid w:val="005F559D"/>
    <w:rsid w:val="00600DB0"/>
    <w:rsid w:val="0061273B"/>
    <w:rsid w:val="00612E1A"/>
    <w:rsid w:val="00620DA3"/>
    <w:rsid w:val="006215A6"/>
    <w:rsid w:val="006226B2"/>
    <w:rsid w:val="00625E0E"/>
    <w:rsid w:val="006306F7"/>
    <w:rsid w:val="00632CDF"/>
    <w:rsid w:val="00633F4D"/>
    <w:rsid w:val="00646560"/>
    <w:rsid w:val="00646745"/>
    <w:rsid w:val="00656BEB"/>
    <w:rsid w:val="0067295F"/>
    <w:rsid w:val="0067497D"/>
    <w:rsid w:val="00680BC9"/>
    <w:rsid w:val="00681342"/>
    <w:rsid w:val="006822BE"/>
    <w:rsid w:val="00684DCB"/>
    <w:rsid w:val="00685E1B"/>
    <w:rsid w:val="00697F40"/>
    <w:rsid w:val="006A3E49"/>
    <w:rsid w:val="006A71BF"/>
    <w:rsid w:val="006B45AC"/>
    <w:rsid w:val="006B5E4B"/>
    <w:rsid w:val="006D0F79"/>
    <w:rsid w:val="006F2425"/>
    <w:rsid w:val="00700744"/>
    <w:rsid w:val="00701CD5"/>
    <w:rsid w:val="0070411B"/>
    <w:rsid w:val="0071182D"/>
    <w:rsid w:val="0071370D"/>
    <w:rsid w:val="007224D2"/>
    <w:rsid w:val="00722AAE"/>
    <w:rsid w:val="00724FC1"/>
    <w:rsid w:val="0073234B"/>
    <w:rsid w:val="0073416F"/>
    <w:rsid w:val="00734322"/>
    <w:rsid w:val="00735098"/>
    <w:rsid w:val="007352C8"/>
    <w:rsid w:val="00740BAC"/>
    <w:rsid w:val="00746551"/>
    <w:rsid w:val="0075217E"/>
    <w:rsid w:val="00756198"/>
    <w:rsid w:val="0075619E"/>
    <w:rsid w:val="00757182"/>
    <w:rsid w:val="0076008C"/>
    <w:rsid w:val="00760343"/>
    <w:rsid w:val="007605C6"/>
    <w:rsid w:val="007607AE"/>
    <w:rsid w:val="00762878"/>
    <w:rsid w:val="00766369"/>
    <w:rsid w:val="00771814"/>
    <w:rsid w:val="0078005F"/>
    <w:rsid w:val="0078162C"/>
    <w:rsid w:val="00781FD1"/>
    <w:rsid w:val="0079639C"/>
    <w:rsid w:val="007A4B09"/>
    <w:rsid w:val="007B309B"/>
    <w:rsid w:val="007B4FAD"/>
    <w:rsid w:val="007C224C"/>
    <w:rsid w:val="007C4572"/>
    <w:rsid w:val="007D45D6"/>
    <w:rsid w:val="007E3FBD"/>
    <w:rsid w:val="007E6835"/>
    <w:rsid w:val="007F0D2E"/>
    <w:rsid w:val="007F3E47"/>
    <w:rsid w:val="007F445F"/>
    <w:rsid w:val="0080001E"/>
    <w:rsid w:val="00800BCF"/>
    <w:rsid w:val="008129EF"/>
    <w:rsid w:val="008141E3"/>
    <w:rsid w:val="008174D5"/>
    <w:rsid w:val="00817CD4"/>
    <w:rsid w:val="008218CB"/>
    <w:rsid w:val="008251EA"/>
    <w:rsid w:val="00831C36"/>
    <w:rsid w:val="00842879"/>
    <w:rsid w:val="0084332E"/>
    <w:rsid w:val="0086395B"/>
    <w:rsid w:val="00863DB3"/>
    <w:rsid w:val="00864522"/>
    <w:rsid w:val="00866267"/>
    <w:rsid w:val="00880502"/>
    <w:rsid w:val="00881753"/>
    <w:rsid w:val="00882F00"/>
    <w:rsid w:val="00885B64"/>
    <w:rsid w:val="008902EC"/>
    <w:rsid w:val="008B2C76"/>
    <w:rsid w:val="008B3B57"/>
    <w:rsid w:val="008B5415"/>
    <w:rsid w:val="008C1167"/>
    <w:rsid w:val="008C49F3"/>
    <w:rsid w:val="008C658E"/>
    <w:rsid w:val="008D4ABB"/>
    <w:rsid w:val="008D4E7D"/>
    <w:rsid w:val="008E0524"/>
    <w:rsid w:val="008E2738"/>
    <w:rsid w:val="008E4848"/>
    <w:rsid w:val="008E4D59"/>
    <w:rsid w:val="008F5F5B"/>
    <w:rsid w:val="009005B1"/>
    <w:rsid w:val="00904CFE"/>
    <w:rsid w:val="00907ECD"/>
    <w:rsid w:val="00910E6E"/>
    <w:rsid w:val="009177EE"/>
    <w:rsid w:val="00920373"/>
    <w:rsid w:val="00924545"/>
    <w:rsid w:val="00930790"/>
    <w:rsid w:val="00932562"/>
    <w:rsid w:val="00942493"/>
    <w:rsid w:val="00942DB1"/>
    <w:rsid w:val="00962243"/>
    <w:rsid w:val="00967925"/>
    <w:rsid w:val="00971D6A"/>
    <w:rsid w:val="00974882"/>
    <w:rsid w:val="00976E72"/>
    <w:rsid w:val="009777C0"/>
    <w:rsid w:val="00980C5F"/>
    <w:rsid w:val="00980FBE"/>
    <w:rsid w:val="0098177C"/>
    <w:rsid w:val="00981A6C"/>
    <w:rsid w:val="00983DA6"/>
    <w:rsid w:val="009857D8"/>
    <w:rsid w:val="0098699C"/>
    <w:rsid w:val="009903D7"/>
    <w:rsid w:val="0099061A"/>
    <w:rsid w:val="00997CBD"/>
    <w:rsid w:val="009A3FDF"/>
    <w:rsid w:val="009A46D1"/>
    <w:rsid w:val="009B17B7"/>
    <w:rsid w:val="009C4725"/>
    <w:rsid w:val="009C7B09"/>
    <w:rsid w:val="009D23E3"/>
    <w:rsid w:val="009D3B87"/>
    <w:rsid w:val="009D404C"/>
    <w:rsid w:val="009D65E8"/>
    <w:rsid w:val="009D7632"/>
    <w:rsid w:val="009E1161"/>
    <w:rsid w:val="009E67D4"/>
    <w:rsid w:val="009F2B17"/>
    <w:rsid w:val="009F3E17"/>
    <w:rsid w:val="00A006B5"/>
    <w:rsid w:val="00A037B1"/>
    <w:rsid w:val="00A05061"/>
    <w:rsid w:val="00A11EB7"/>
    <w:rsid w:val="00A21849"/>
    <w:rsid w:val="00A21CA0"/>
    <w:rsid w:val="00A308AB"/>
    <w:rsid w:val="00A30943"/>
    <w:rsid w:val="00A34772"/>
    <w:rsid w:val="00A37FCF"/>
    <w:rsid w:val="00A46AF1"/>
    <w:rsid w:val="00A47F76"/>
    <w:rsid w:val="00A83F40"/>
    <w:rsid w:val="00A87048"/>
    <w:rsid w:val="00A87BE3"/>
    <w:rsid w:val="00A92F97"/>
    <w:rsid w:val="00A97772"/>
    <w:rsid w:val="00AA2898"/>
    <w:rsid w:val="00AA4A4A"/>
    <w:rsid w:val="00AA7538"/>
    <w:rsid w:val="00AB0344"/>
    <w:rsid w:val="00AB7B4D"/>
    <w:rsid w:val="00AC2E38"/>
    <w:rsid w:val="00AC47B6"/>
    <w:rsid w:val="00AD125E"/>
    <w:rsid w:val="00AD1FA6"/>
    <w:rsid w:val="00AE38A1"/>
    <w:rsid w:val="00AE51F8"/>
    <w:rsid w:val="00AE6372"/>
    <w:rsid w:val="00AE7719"/>
    <w:rsid w:val="00AF0658"/>
    <w:rsid w:val="00AF47BC"/>
    <w:rsid w:val="00AF6E7D"/>
    <w:rsid w:val="00B00BFD"/>
    <w:rsid w:val="00B04DB3"/>
    <w:rsid w:val="00B07314"/>
    <w:rsid w:val="00B131AE"/>
    <w:rsid w:val="00B24391"/>
    <w:rsid w:val="00B24756"/>
    <w:rsid w:val="00B33963"/>
    <w:rsid w:val="00B34EA9"/>
    <w:rsid w:val="00B34F2E"/>
    <w:rsid w:val="00B4003A"/>
    <w:rsid w:val="00B43D56"/>
    <w:rsid w:val="00B449A8"/>
    <w:rsid w:val="00B46F54"/>
    <w:rsid w:val="00B47A66"/>
    <w:rsid w:val="00B52282"/>
    <w:rsid w:val="00B60054"/>
    <w:rsid w:val="00B60F32"/>
    <w:rsid w:val="00B6620D"/>
    <w:rsid w:val="00B7336E"/>
    <w:rsid w:val="00B8674D"/>
    <w:rsid w:val="00B87420"/>
    <w:rsid w:val="00B87523"/>
    <w:rsid w:val="00B94DE9"/>
    <w:rsid w:val="00BA1247"/>
    <w:rsid w:val="00BD393C"/>
    <w:rsid w:val="00BD4B1C"/>
    <w:rsid w:val="00BE4119"/>
    <w:rsid w:val="00BF255E"/>
    <w:rsid w:val="00BF33A7"/>
    <w:rsid w:val="00BF61B1"/>
    <w:rsid w:val="00C029CF"/>
    <w:rsid w:val="00C034FC"/>
    <w:rsid w:val="00C03CC5"/>
    <w:rsid w:val="00C12497"/>
    <w:rsid w:val="00C1477A"/>
    <w:rsid w:val="00C15856"/>
    <w:rsid w:val="00C2511B"/>
    <w:rsid w:val="00C2618D"/>
    <w:rsid w:val="00C26E75"/>
    <w:rsid w:val="00C2727E"/>
    <w:rsid w:val="00C3026A"/>
    <w:rsid w:val="00C31D49"/>
    <w:rsid w:val="00C33844"/>
    <w:rsid w:val="00C34DC7"/>
    <w:rsid w:val="00C35C5F"/>
    <w:rsid w:val="00C47B08"/>
    <w:rsid w:val="00C5272E"/>
    <w:rsid w:val="00C607A5"/>
    <w:rsid w:val="00C619F1"/>
    <w:rsid w:val="00C62CC1"/>
    <w:rsid w:val="00C72ACA"/>
    <w:rsid w:val="00C8529B"/>
    <w:rsid w:val="00C9346B"/>
    <w:rsid w:val="00C96615"/>
    <w:rsid w:val="00C96870"/>
    <w:rsid w:val="00CA10FE"/>
    <w:rsid w:val="00CA1768"/>
    <w:rsid w:val="00CA1A5F"/>
    <w:rsid w:val="00CA5C8F"/>
    <w:rsid w:val="00CA73A3"/>
    <w:rsid w:val="00CB154A"/>
    <w:rsid w:val="00CB2009"/>
    <w:rsid w:val="00CB37F3"/>
    <w:rsid w:val="00CB6426"/>
    <w:rsid w:val="00CB6E59"/>
    <w:rsid w:val="00CC017C"/>
    <w:rsid w:val="00CC0A11"/>
    <w:rsid w:val="00CC1642"/>
    <w:rsid w:val="00CC4A79"/>
    <w:rsid w:val="00CC6384"/>
    <w:rsid w:val="00CC64C8"/>
    <w:rsid w:val="00CC70B5"/>
    <w:rsid w:val="00CD2E97"/>
    <w:rsid w:val="00CD2F7A"/>
    <w:rsid w:val="00CE4E82"/>
    <w:rsid w:val="00CE7412"/>
    <w:rsid w:val="00D01AEB"/>
    <w:rsid w:val="00D01B8A"/>
    <w:rsid w:val="00D0253C"/>
    <w:rsid w:val="00D04A81"/>
    <w:rsid w:val="00D059A8"/>
    <w:rsid w:val="00D16569"/>
    <w:rsid w:val="00D22E87"/>
    <w:rsid w:val="00D2539B"/>
    <w:rsid w:val="00D2641C"/>
    <w:rsid w:val="00D26EFC"/>
    <w:rsid w:val="00D3376F"/>
    <w:rsid w:val="00D33927"/>
    <w:rsid w:val="00D33BD2"/>
    <w:rsid w:val="00D37DD9"/>
    <w:rsid w:val="00D456B9"/>
    <w:rsid w:val="00D47A16"/>
    <w:rsid w:val="00D5138A"/>
    <w:rsid w:val="00D671E2"/>
    <w:rsid w:val="00D67B3E"/>
    <w:rsid w:val="00D85046"/>
    <w:rsid w:val="00D87666"/>
    <w:rsid w:val="00DA0588"/>
    <w:rsid w:val="00DA0AC9"/>
    <w:rsid w:val="00DA3F48"/>
    <w:rsid w:val="00DA4D4D"/>
    <w:rsid w:val="00DB1DCB"/>
    <w:rsid w:val="00DC3861"/>
    <w:rsid w:val="00DC3CD4"/>
    <w:rsid w:val="00DC5C49"/>
    <w:rsid w:val="00DC68C6"/>
    <w:rsid w:val="00DC6931"/>
    <w:rsid w:val="00DC760A"/>
    <w:rsid w:val="00DD16C9"/>
    <w:rsid w:val="00DD209E"/>
    <w:rsid w:val="00DD2754"/>
    <w:rsid w:val="00DE21B6"/>
    <w:rsid w:val="00DE54A8"/>
    <w:rsid w:val="00DF112D"/>
    <w:rsid w:val="00DF22F0"/>
    <w:rsid w:val="00DF6344"/>
    <w:rsid w:val="00E029D4"/>
    <w:rsid w:val="00E06065"/>
    <w:rsid w:val="00E07E17"/>
    <w:rsid w:val="00E12776"/>
    <w:rsid w:val="00E13FAF"/>
    <w:rsid w:val="00E21B2F"/>
    <w:rsid w:val="00E36320"/>
    <w:rsid w:val="00E43B4D"/>
    <w:rsid w:val="00E452FC"/>
    <w:rsid w:val="00E507C7"/>
    <w:rsid w:val="00E51509"/>
    <w:rsid w:val="00E54E34"/>
    <w:rsid w:val="00E5560E"/>
    <w:rsid w:val="00E5770F"/>
    <w:rsid w:val="00E6059A"/>
    <w:rsid w:val="00E60B48"/>
    <w:rsid w:val="00E65F8B"/>
    <w:rsid w:val="00E703D1"/>
    <w:rsid w:val="00E73B38"/>
    <w:rsid w:val="00E76450"/>
    <w:rsid w:val="00E84828"/>
    <w:rsid w:val="00E85D5F"/>
    <w:rsid w:val="00E96FB4"/>
    <w:rsid w:val="00EA0DDC"/>
    <w:rsid w:val="00EB44D8"/>
    <w:rsid w:val="00EB4DD5"/>
    <w:rsid w:val="00EC1589"/>
    <w:rsid w:val="00ED4B71"/>
    <w:rsid w:val="00EE1E82"/>
    <w:rsid w:val="00EE331D"/>
    <w:rsid w:val="00EE36DF"/>
    <w:rsid w:val="00EF00E7"/>
    <w:rsid w:val="00EF1948"/>
    <w:rsid w:val="00EF25EA"/>
    <w:rsid w:val="00EF5054"/>
    <w:rsid w:val="00EF6C68"/>
    <w:rsid w:val="00F073E9"/>
    <w:rsid w:val="00F10987"/>
    <w:rsid w:val="00F10D9C"/>
    <w:rsid w:val="00F137C0"/>
    <w:rsid w:val="00F205C7"/>
    <w:rsid w:val="00F3036E"/>
    <w:rsid w:val="00F31643"/>
    <w:rsid w:val="00F320D2"/>
    <w:rsid w:val="00F51291"/>
    <w:rsid w:val="00F51E12"/>
    <w:rsid w:val="00F60B81"/>
    <w:rsid w:val="00F621F0"/>
    <w:rsid w:val="00F755C7"/>
    <w:rsid w:val="00F83FA2"/>
    <w:rsid w:val="00F90D3F"/>
    <w:rsid w:val="00F96A73"/>
    <w:rsid w:val="00FA0187"/>
    <w:rsid w:val="00FA49D8"/>
    <w:rsid w:val="00FA4FB3"/>
    <w:rsid w:val="00FB16A0"/>
    <w:rsid w:val="00FB4A28"/>
    <w:rsid w:val="00FB685C"/>
    <w:rsid w:val="00FC0C3B"/>
    <w:rsid w:val="00FC14E9"/>
    <w:rsid w:val="00FC4512"/>
    <w:rsid w:val="00FD0EF5"/>
    <w:rsid w:val="00FD4673"/>
    <w:rsid w:val="00FD65ED"/>
    <w:rsid w:val="00FE165C"/>
    <w:rsid w:val="00FE1BDC"/>
    <w:rsid w:val="00FE2651"/>
    <w:rsid w:val="00FE37BE"/>
    <w:rsid w:val="00FE4E90"/>
    <w:rsid w:val="00FF15E7"/>
    <w:rsid w:val="00FF1B63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link w:val="Heading2Char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UnresolvedMention">
    <w:name w:val="Unresolved Mention"/>
    <w:uiPriority w:val="99"/>
    <w:semiHidden/>
    <w:unhideWhenUsed/>
    <w:rsid w:val="00E13FAF"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8251EA"/>
    <w:rPr>
      <w:i/>
      <w:iCs/>
    </w:rPr>
  </w:style>
  <w:style w:type="character" w:customStyle="1" w:styleId="Heading1Char">
    <w:name w:val="Heading 1 Char"/>
    <w:link w:val="Heading1"/>
    <w:rsid w:val="00B07314"/>
    <w:rPr>
      <w:sz w:val="24"/>
      <w:lang w:bidi="ar-SA"/>
    </w:rPr>
  </w:style>
  <w:style w:type="character" w:customStyle="1" w:styleId="Heading2Char">
    <w:name w:val="Heading 2 Char"/>
    <w:link w:val="Heading2"/>
    <w:rsid w:val="00B07314"/>
    <w:rPr>
      <w:b/>
      <w:sz w:val="32"/>
      <w:szCs w:val="24"/>
      <w:u w:val="single"/>
      <w:lang w:bidi="ar-SA"/>
    </w:rPr>
  </w:style>
  <w:style w:type="character" w:styleId="HTMLCode">
    <w:name w:val="HTML Code"/>
    <w:uiPriority w:val="99"/>
    <w:unhideWhenUsed/>
    <w:rsid w:val="00B7336E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link w:val="Heading2Char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UnresolvedMention">
    <w:name w:val="Unresolved Mention"/>
    <w:uiPriority w:val="99"/>
    <w:semiHidden/>
    <w:unhideWhenUsed/>
    <w:rsid w:val="00E13FAF"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8251EA"/>
    <w:rPr>
      <w:i/>
      <w:iCs/>
    </w:rPr>
  </w:style>
  <w:style w:type="character" w:customStyle="1" w:styleId="Heading1Char">
    <w:name w:val="Heading 1 Char"/>
    <w:link w:val="Heading1"/>
    <w:rsid w:val="00B07314"/>
    <w:rPr>
      <w:sz w:val="24"/>
      <w:lang w:bidi="ar-SA"/>
    </w:rPr>
  </w:style>
  <w:style w:type="character" w:customStyle="1" w:styleId="Heading2Char">
    <w:name w:val="Heading 2 Char"/>
    <w:link w:val="Heading2"/>
    <w:rsid w:val="00B07314"/>
    <w:rPr>
      <w:b/>
      <w:sz w:val="32"/>
      <w:szCs w:val="24"/>
      <w:u w:val="single"/>
      <w:lang w:bidi="ar-SA"/>
    </w:rPr>
  </w:style>
  <w:style w:type="character" w:styleId="HTMLCode">
    <w:name w:val="HTML Code"/>
    <w:uiPriority w:val="99"/>
    <w:unhideWhenUsed/>
    <w:rsid w:val="00B7336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8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78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1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93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72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96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4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1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8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9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4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2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0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6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3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5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84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9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4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9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7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8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9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1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8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7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4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2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7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5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8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8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5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9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7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2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2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76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5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8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2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76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3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3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46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4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8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1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0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4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6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8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2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3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1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4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45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8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5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1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6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5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1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2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0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0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8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1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6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3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8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0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9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7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4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7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0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9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83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1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423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365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409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0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6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9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3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9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0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8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2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0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4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9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8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8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4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1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6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3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1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1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5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29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4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84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1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3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0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8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5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2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5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0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66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6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6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46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8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7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24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38B650-FB7D-4D4E-929D-E604055911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0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12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acer</cp:lastModifiedBy>
  <cp:revision>2</cp:revision>
  <cp:lastPrinted>2024-12-19T10:19:00Z</cp:lastPrinted>
  <dcterms:created xsi:type="dcterms:W3CDTF">2025-03-17T09:25:00Z</dcterms:created>
  <dcterms:modified xsi:type="dcterms:W3CDTF">2025-03-17T09:25:00Z</dcterms:modified>
</cp:coreProperties>
</file>